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816822" w14:textId="6EFAA3F1" w:rsidR="00562AF5" w:rsidRDefault="00562AF5" w:rsidP="00562AF5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7E7D6D">
        <w:rPr>
          <w:lang w:val="en-GB"/>
        </w:rPr>
        <w:t xml:space="preserve"> -</w:t>
      </w:r>
      <w:r>
        <w:rPr>
          <w:lang w:val="en-GB"/>
        </w:rPr>
        <w:t xml:space="preserve"> Emoji Detector</w:t>
      </w:r>
    </w:p>
    <w:p w14:paraId="294C9FE5" w14:textId="76826FF8" w:rsidR="007E7D6D" w:rsidRDefault="00FE72B5" w:rsidP="007E7D6D">
      <w:pPr>
        <w:spacing w:before="0" w:after="0" w:line="240" w:lineRule="auto"/>
        <w:jc w:val="center"/>
        <w:rPr>
          <w:lang w:val="bg-BG"/>
        </w:rPr>
      </w:pPr>
      <w:r>
        <w:t>The p</w:t>
      </w:r>
      <w:r w:rsidR="007E7D6D" w:rsidRPr="00A925BE">
        <w:rPr>
          <w:lang w:val="bg-BG"/>
        </w:rPr>
        <w:t xml:space="preserve">roblem for </w:t>
      </w:r>
      <w:r w:rsidR="007E7D6D">
        <w:t>exam preparation</w:t>
      </w:r>
      <w:r w:rsidR="007E7D6D" w:rsidRPr="00A925BE">
        <w:rPr>
          <w:lang w:val="bg-BG"/>
        </w:rPr>
        <w:t xml:space="preserve"> for the </w:t>
      </w:r>
      <w:hyperlink r:id="rId8" w:history="1">
        <w:bookmarkStart w:id="0" w:name="_GoBack1"/>
        <w:r w:rsidR="007E7D6D">
          <w:rPr>
            <w:rStyle w:val="InternetLink"/>
          </w:rPr>
          <w:t xml:space="preserve">Programming </w:t>
        </w:r>
        <w:r w:rsidR="007E7D6D" w:rsidRPr="00A925BE">
          <w:rPr>
            <w:rStyle w:val="InternetLink"/>
            <w:lang w:val="bg-BG"/>
          </w:rPr>
          <w:t>Fundamentals Course @SoftUni</w:t>
        </w:r>
      </w:hyperlink>
      <w:r w:rsidR="007E7D6D" w:rsidRPr="00A925BE">
        <w:rPr>
          <w:lang w:val="bg-BG"/>
        </w:rPr>
        <w:t>.</w:t>
      </w:r>
      <w:bookmarkEnd w:id="0"/>
    </w:p>
    <w:p w14:paraId="7B9ED2FA" w14:textId="38DEC7B3" w:rsidR="007E7D6D" w:rsidRDefault="007E7D6D" w:rsidP="007E7D6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2#1</w:t>
        </w:r>
      </w:hyperlink>
      <w:r w:rsidRPr="00A925BE">
        <w:rPr>
          <w:lang w:val="bg-BG"/>
        </w:rPr>
        <w:t>.</w:t>
      </w:r>
    </w:p>
    <w:p w14:paraId="30077628" w14:textId="77777777" w:rsidR="007E7D6D" w:rsidRPr="007E7D6D" w:rsidRDefault="007E7D6D" w:rsidP="007E7D6D">
      <w:pPr>
        <w:rPr>
          <w:lang w:val="en-GB"/>
        </w:rPr>
      </w:pPr>
    </w:p>
    <w:p w14:paraId="0484A9A3" w14:textId="7EEF1E80" w:rsidR="00562AF5" w:rsidRDefault="00562AF5" w:rsidP="00562AF5">
      <w:r>
        <w:t xml:space="preserve">Your task is to write </w:t>
      </w:r>
      <w:r w:rsidR="007E7D6D">
        <w:t xml:space="preserve">a </w:t>
      </w:r>
      <w:r>
        <w:t xml:space="preserve">program </w:t>
      </w:r>
      <w:r w:rsidR="007E7D6D">
        <w:t>that</w:t>
      </w:r>
      <w:r>
        <w:t xml:space="preserve"> extracts emojis from a text and find the threshold based on the input.</w:t>
      </w:r>
    </w:p>
    <w:p w14:paraId="706C780D" w14:textId="5026DF6F" w:rsidR="00562AF5" w:rsidRPr="00703EF0" w:rsidRDefault="00562AF5" w:rsidP="00562AF5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 w:rsidR="007E7D6D">
        <w:rPr>
          <w:b/>
        </w:rPr>
        <w:t>huge</w:t>
      </w:r>
      <w:r w:rsidRPr="0014256E"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 w14:paraId="0C468083" w14:textId="77777777" w:rsidR="00562AF5" w:rsidRDefault="00562AF5" w:rsidP="00562AF5">
      <w:r>
        <w:t>An emoji is valid when:</w:t>
      </w:r>
    </w:p>
    <w:p w14:paraId="07BCE9C0" w14:textId="3B324774" w:rsidR="00562AF5" w:rsidRDefault="00562AF5" w:rsidP="00562AF5">
      <w:pPr>
        <w:pStyle w:val="ListParagraph"/>
        <w:numPr>
          <w:ilvl w:val="0"/>
          <w:numId w:val="24"/>
        </w:numPr>
      </w:pPr>
      <w:r>
        <w:t>I</w:t>
      </w:r>
      <w:r w:rsidR="007E7D6D">
        <w:t>t i</w:t>
      </w:r>
      <w:r>
        <w:t xml:space="preserve">s surrounded by </w:t>
      </w:r>
      <w:r w:rsidR="007E7D6D" w:rsidRPr="007E7D6D">
        <w:t>2 characters</w:t>
      </w:r>
      <w:r w:rsidR="007E7D6D">
        <w:t xml:space="preserve">, </w:t>
      </w:r>
      <w:r>
        <w:t>either</w:t>
      </w:r>
      <w:r>
        <w:rPr>
          <w:lang w:val="bg-BG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::</w:t>
      </w:r>
      <w:r w:rsidR="007E7D6D"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**</w:t>
      </w:r>
      <w:r w:rsidR="007E7D6D">
        <w:rPr>
          <w:rStyle w:val="CodeChar"/>
        </w:rPr>
        <w:t>"</w:t>
      </w:r>
    </w:p>
    <w:p w14:paraId="75601B27" w14:textId="3D59E52F" w:rsidR="00562AF5" w:rsidRPr="006A3915" w:rsidRDefault="00562AF5" w:rsidP="00562AF5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7E7D6D">
        <w:t>t i</w:t>
      </w:r>
      <w:r>
        <w:t xml:space="preserve">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02FE8E0C" w14:textId="48C250DF" w:rsidR="00562AF5" w:rsidRDefault="007E7D6D" w:rsidP="00562AF5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562AF5" w:rsidRPr="006A3915">
        <w:rPr>
          <w:b/>
        </w:rPr>
        <w:t>tarts</w:t>
      </w:r>
      <w:r w:rsidR="00562AF5">
        <w:t xml:space="preserve"> with a </w:t>
      </w:r>
      <w:r w:rsidR="00562AF5" w:rsidRPr="006A3915">
        <w:rPr>
          <w:b/>
        </w:rPr>
        <w:t>capital letter</w:t>
      </w:r>
    </w:p>
    <w:p w14:paraId="7A9C24F8" w14:textId="77777777" w:rsidR="00562AF5" w:rsidRDefault="00562AF5" w:rsidP="00562AF5">
      <w:pPr>
        <w:pStyle w:val="ListParagraph"/>
        <w:numPr>
          <w:ilvl w:val="0"/>
          <w:numId w:val="24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r w:rsidRPr="00703EF0">
        <w:rPr>
          <w:b/>
        </w:rPr>
        <w:t>only</w:t>
      </w:r>
    </w:p>
    <w:p w14:paraId="53432A4B" w14:textId="11E97148" w:rsidR="00562AF5" w:rsidRDefault="00562AF5" w:rsidP="00562AF5">
      <w:pPr>
        <w:rPr>
          <w:rStyle w:val="CodeChar"/>
        </w:rPr>
      </w:pPr>
      <w:r>
        <w:t>Examples of valid emojis</w:t>
      </w:r>
      <w:r w:rsidRPr="006A3915">
        <w:rPr>
          <w:rStyle w:val="CodeChar"/>
        </w:rPr>
        <w:t xml:space="preserve">: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43AB96C5" w14:textId="68DB6226" w:rsidR="006549E0" w:rsidRPr="006549E0" w:rsidRDefault="006549E0" w:rsidP="006549E0">
      <w:r>
        <w:t xml:space="preserve">Examples of invalid emojis: </w:t>
      </w:r>
      <w:r w:rsidRPr="006549E0">
        <w:rPr>
          <w:rStyle w:val="CodeChar"/>
          <w:highlight w:val="red"/>
        </w:rPr>
        <w:t>::Joy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52BA54E3" w14:textId="77777777" w:rsidR="00562AF5" w:rsidRDefault="00562AF5" w:rsidP="00562AF5">
      <w:r>
        <w:t xml:space="preserve">You need to count </w:t>
      </w:r>
      <w:r w:rsidRPr="00703EF0">
        <w:rPr>
          <w:b/>
        </w:rPr>
        <w:t>all valid emojis</w:t>
      </w:r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515779E8" w14:textId="77777777" w:rsidR="00562AF5" w:rsidRDefault="00562AF5" w:rsidP="00562AF5">
      <w:pPr>
        <w:rPr>
          <w:rStyle w:val="Strong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23EC9346" w14:textId="1C4553A6" w:rsidR="00562AF5" w:rsidRPr="000174F0" w:rsidRDefault="00562AF5" w:rsidP="00562AF5">
      <w:pPr>
        <w:rPr>
          <w:lang w:val="bg-BG"/>
        </w:rPr>
      </w:pPr>
      <w:r>
        <w:t xml:space="preserve">You need to print the result of </w:t>
      </w:r>
      <w:r w:rsidR="007E7D6D">
        <w:t xml:space="preserve">the </w:t>
      </w:r>
      <w:r>
        <w:t>cool threshold and</w:t>
      </w:r>
      <w:r w:rsidR="007E7D6D">
        <w:t>,</w:t>
      </w:r>
      <w:r>
        <w:t xml:space="preserve"> after that take all emojis out of the text, count them and print </w:t>
      </w:r>
      <w:r w:rsidR="00AD666D" w:rsidRPr="00AD666D">
        <w:rPr>
          <w:b/>
          <w:u w:val="single"/>
        </w:rPr>
        <w:t xml:space="preserve">only the cool </w:t>
      </w:r>
      <w:r w:rsidRPr="00AD666D">
        <w:rPr>
          <w:b/>
          <w:u w:val="single"/>
        </w:rPr>
        <w:t>ones</w:t>
      </w:r>
      <w:r>
        <w:t xml:space="preserve"> on the console.</w:t>
      </w:r>
    </w:p>
    <w:p w14:paraId="45DA9DAD" w14:textId="77777777" w:rsidR="00562AF5" w:rsidRPr="004777E6" w:rsidRDefault="00562AF5" w:rsidP="00562AF5">
      <w:pPr>
        <w:pStyle w:val="Heading3"/>
      </w:pPr>
      <w:r>
        <w:t>Input</w:t>
      </w:r>
      <w:bookmarkStart w:id="1" w:name="_GoBack"/>
      <w:bookmarkEnd w:id="1"/>
    </w:p>
    <w:p w14:paraId="6EDFC6FE" w14:textId="366107B0" w:rsidR="00562AF5" w:rsidRDefault="00562AF5" w:rsidP="006549E0">
      <w:pPr>
        <w:pStyle w:val="ListParagraph"/>
        <w:numPr>
          <w:ilvl w:val="0"/>
          <w:numId w:val="26"/>
        </w:numPr>
      </w:pPr>
      <w:r>
        <w:t>On the single input</w:t>
      </w:r>
      <w:r w:rsidR="007E7D6D">
        <w:t>,</w:t>
      </w:r>
      <w:r>
        <w:t xml:space="preserve"> you will receive a piece of string. </w:t>
      </w:r>
    </w:p>
    <w:p w14:paraId="19E1F39D" w14:textId="77777777" w:rsidR="00562AF5" w:rsidRDefault="00562AF5" w:rsidP="00562AF5">
      <w:pPr>
        <w:pStyle w:val="Heading3"/>
      </w:pPr>
      <w:r>
        <w:t>Output</w:t>
      </w:r>
    </w:p>
    <w:p w14:paraId="0C4B92E6" w14:textId="3371F8C2" w:rsidR="00562AF5" w:rsidRPr="002F600D" w:rsidRDefault="00562AF5" w:rsidP="006549E0">
      <w:pPr>
        <w:pStyle w:val="ListParagraph"/>
        <w:numPr>
          <w:ilvl w:val="0"/>
          <w:numId w:val="26"/>
        </w:numPr>
      </w:pPr>
      <w:r>
        <w:t>On the first line of the output</w:t>
      </w:r>
      <w:r w:rsidR="007E7D6D">
        <w:t>,</w:t>
      </w:r>
      <w:r>
        <w:t xml:space="preserve"> print the obtained Cool threshold</w:t>
      </w:r>
      <w:r w:rsidRPr="006549E0">
        <w:rPr>
          <w:lang w:val="bg-BG"/>
        </w:rPr>
        <w:t xml:space="preserve"> </w:t>
      </w:r>
      <w:r>
        <w:t xml:space="preserve">in </w:t>
      </w:r>
      <w:r w:rsidR="007E7D6D">
        <w:t xml:space="preserve">the </w:t>
      </w:r>
      <w:r>
        <w:t>format:</w:t>
      </w:r>
    </w:p>
    <w:p w14:paraId="4A4F3242" w14:textId="1B5276D3" w:rsidR="00562AF5" w:rsidRPr="002F600D" w:rsidRDefault="007E7D6D" w:rsidP="007E7D6D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</w:t>
      </w:r>
      <w:r w:rsidR="00562AF5" w:rsidRPr="002F600D">
        <w:rPr>
          <w:rFonts w:ascii="Consolas" w:eastAsia="Calibri" w:hAnsi="Consolas" w:cs="Times New Roman"/>
          <w:b/>
          <w:noProof/>
        </w:rPr>
        <w:t>Cool threshold: {coolThresholdSum}</w:t>
      </w:r>
      <w:r>
        <w:rPr>
          <w:rFonts w:ascii="Consolas" w:eastAsia="Calibri" w:hAnsi="Consolas" w:cs="Times New Roman"/>
          <w:b/>
          <w:noProof/>
        </w:rPr>
        <w:t>"</w:t>
      </w:r>
    </w:p>
    <w:p w14:paraId="5B47EA5D" w14:textId="4E6A23F6" w:rsidR="00562AF5" w:rsidRDefault="00562AF5" w:rsidP="007E7D6D">
      <w:pPr>
        <w:pStyle w:val="ListParagraph"/>
        <w:numPr>
          <w:ilvl w:val="0"/>
          <w:numId w:val="26"/>
        </w:numPr>
      </w:pPr>
      <w:r>
        <w:t xml:space="preserve">On the </w:t>
      </w:r>
      <w:r w:rsidR="007E7D6D">
        <w:t>following</w:t>
      </w:r>
      <w:r>
        <w:t xml:space="preserve"> line</w:t>
      </w:r>
      <w:r w:rsidR="007E7D6D">
        <w:t>,</w:t>
      </w:r>
      <w:r>
        <w:t xml:space="preserve"> </w:t>
      </w:r>
      <w:r w:rsidRPr="00372080">
        <w:rPr>
          <w:rStyle w:val="Strong"/>
        </w:rPr>
        <w:t>print the</w:t>
      </w:r>
      <w:r>
        <w:t xml:space="preserve"> </w:t>
      </w:r>
      <w:r w:rsidRPr="00372080">
        <w:rPr>
          <w:rStyle w:val="Strong"/>
        </w:rPr>
        <w:t>count of all emojis</w:t>
      </w:r>
      <w:r>
        <w:t xml:space="preserve"> found in the text in</w:t>
      </w:r>
      <w:r w:rsidR="006D1588">
        <w:t xml:space="preserve"> the</w:t>
      </w:r>
      <w:r>
        <w:t xml:space="preserve"> format:</w:t>
      </w:r>
    </w:p>
    <w:p w14:paraId="70F6CA33" w14:textId="45A54A0E" w:rsidR="00562AF5" w:rsidRPr="002F600D" w:rsidRDefault="007E7D6D" w:rsidP="007E7D6D">
      <w:pPr>
        <w:pStyle w:val="Code"/>
        <w:ind w:left="1080"/>
      </w:pPr>
      <w:r>
        <w:t>"</w:t>
      </w:r>
      <w:r w:rsidR="00562AF5" w:rsidRPr="002F600D">
        <w:t>{countOfAllEmojis} emojis found in the text. The cool ones are:</w:t>
      </w:r>
    </w:p>
    <w:p w14:paraId="46B7ED41" w14:textId="77777777" w:rsidR="00562AF5" w:rsidRPr="002F600D" w:rsidRDefault="00562AF5" w:rsidP="007E7D6D">
      <w:pPr>
        <w:pStyle w:val="Code"/>
        <w:ind w:left="1080"/>
        <w:rPr>
          <w:lang w:val="bg-BG"/>
        </w:rPr>
      </w:pPr>
      <w:r>
        <w:t>{cool emoji 1}</w:t>
      </w:r>
    </w:p>
    <w:p w14:paraId="1915B1A7" w14:textId="77777777" w:rsidR="00562AF5" w:rsidRDefault="00562AF5" w:rsidP="007E7D6D">
      <w:pPr>
        <w:pStyle w:val="Code"/>
        <w:ind w:left="1080"/>
      </w:pPr>
      <w:r>
        <w:t>{cool emoji 2}</w:t>
      </w:r>
    </w:p>
    <w:p w14:paraId="704D21BE" w14:textId="289EDDBA" w:rsidR="00562AF5" w:rsidRDefault="00562AF5" w:rsidP="007E7D6D">
      <w:pPr>
        <w:pStyle w:val="Code"/>
        <w:ind w:left="1080"/>
      </w:pPr>
      <w:r>
        <w:t>…</w:t>
      </w:r>
    </w:p>
    <w:p w14:paraId="71ACF991" w14:textId="7D261217" w:rsidR="007E7D6D" w:rsidRDefault="007E7D6D" w:rsidP="007E7D6D">
      <w:pPr>
        <w:pStyle w:val="Code"/>
        <w:ind w:left="1080"/>
      </w:pPr>
      <w:r>
        <w:t>{cool emoji N}"</w:t>
      </w:r>
    </w:p>
    <w:p w14:paraId="59D5512F" w14:textId="77777777" w:rsidR="00562AF5" w:rsidRDefault="00562AF5" w:rsidP="00562AF5">
      <w:pPr>
        <w:pStyle w:val="Heading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67985F2C" w14:textId="77777777" w:rsidR="00562AF5" w:rsidRPr="000174F0" w:rsidRDefault="00562AF5" w:rsidP="00562AF5">
      <w:r>
        <w:t>There will always be at least one digit in the text!</w:t>
      </w:r>
    </w:p>
    <w:p w14:paraId="5B8818CA" w14:textId="77777777" w:rsidR="00562AF5" w:rsidRPr="00EF2B5F" w:rsidRDefault="00562AF5" w:rsidP="00562AF5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p w14:paraId="55A61288" w14:textId="2F2E9801" w:rsidR="0006101D" w:rsidRPr="00EF2B5F" w:rsidRDefault="0006101D" w:rsidP="0006101D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7E7D6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67"/>
        <w:gridCol w:w="3563"/>
      </w:tblGrid>
      <w:tr w:rsidR="0006101D" w14:paraId="56AEB1C8" w14:textId="77777777" w:rsidTr="00FE72B5">
        <w:trPr>
          <w:trHeight w:val="444"/>
        </w:trPr>
        <w:tc>
          <w:tcPr>
            <w:tcW w:w="6977" w:type="dxa"/>
            <w:shd w:val="clear" w:color="auto" w:fill="D9D9D9" w:themeFill="background1" w:themeFillShade="D9"/>
          </w:tcPr>
          <w:p w14:paraId="5F21D355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453" w:type="dxa"/>
            <w:shd w:val="clear" w:color="auto" w:fill="D9D9D9" w:themeFill="background1" w:themeFillShade="D9"/>
          </w:tcPr>
          <w:p w14:paraId="2FB53B3F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68FA1FFB" w14:textId="77777777" w:rsidTr="00FE72B5">
        <w:trPr>
          <w:trHeight w:val="2340"/>
        </w:trPr>
        <w:tc>
          <w:tcPr>
            <w:tcW w:w="6977" w:type="dxa"/>
          </w:tcPr>
          <w:p w14:paraId="06E733F4" w14:textId="6A73966B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B06A92">
              <w:rPr>
                <w:rFonts w:ascii="Consolas" w:eastAsia="Calibri" w:hAnsi="Consolas" w:cs="Times New Roman"/>
                <w:noProof/>
              </w:rPr>
              <w:t>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6EC0D980" w14:textId="77777777" w:rsidR="0006101D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7764F6BD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775A9895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699C89EE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35646EC4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06101D" w14:paraId="31EA777D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EA9C4A9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155B497E" w14:textId="77777777" w:rsidTr="00EB31F6">
        <w:trPr>
          <w:trHeight w:val="1980"/>
        </w:trPr>
        <w:tc>
          <w:tcPr>
            <w:tcW w:w="0" w:type="auto"/>
            <w:gridSpan w:val="2"/>
          </w:tcPr>
          <w:p w14:paraId="0AF6C610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38190A83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33B50DFF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43E6B146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042BA8C5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19F634FB" w14:textId="46BE2C58" w:rsidR="0006101D" w:rsidRPr="006A3915" w:rsidRDefault="007E7D6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06101D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06101D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06101D" w14:paraId="6A436345" w14:textId="77777777" w:rsidTr="00FE72B5">
        <w:trPr>
          <w:trHeight w:val="444"/>
        </w:trPr>
        <w:tc>
          <w:tcPr>
            <w:tcW w:w="6977" w:type="dxa"/>
            <w:shd w:val="clear" w:color="auto" w:fill="D9D9D9" w:themeFill="background1" w:themeFillShade="D9"/>
          </w:tcPr>
          <w:p w14:paraId="6A1F251D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453" w:type="dxa"/>
            <w:shd w:val="clear" w:color="auto" w:fill="D9D9D9" w:themeFill="background1" w:themeFillShade="D9"/>
          </w:tcPr>
          <w:p w14:paraId="47DFA82B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7A061058" w14:textId="77777777" w:rsidTr="00FE72B5">
        <w:trPr>
          <w:trHeight w:val="2007"/>
        </w:trPr>
        <w:tc>
          <w:tcPr>
            <w:tcW w:w="6977" w:type="dxa"/>
          </w:tcPr>
          <w:p w14:paraId="36442C41" w14:textId="5FC7C160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70627973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0CDA27B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8316EF8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B7AE66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04E4D94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A6F4710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06101D" w:rsidRPr="007377CF" w14:paraId="25AC7227" w14:textId="77777777" w:rsidTr="00FE72B5">
        <w:trPr>
          <w:trHeight w:val="629"/>
        </w:trPr>
        <w:tc>
          <w:tcPr>
            <w:tcW w:w="6977" w:type="dxa"/>
          </w:tcPr>
          <w:p w14:paraId="5238F5DD" w14:textId="2DD25B7E" w:rsidR="0006101D" w:rsidRPr="001D50FD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</w:t>
            </w:r>
            <w:r w:rsidRPr="001D50FD">
              <w:rPr>
                <w:rFonts w:ascii="Consolas" w:eastAsia="Calibri" w:hAnsi="Consolas" w:cs="Times New Roman"/>
                <w:noProof/>
              </w:rPr>
              <w:lastRenderedPageBreak/>
              <w:t>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6E3CF2E7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333F7D08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06101D" w14:paraId="24782817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3A3F844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06B7E6EC" w14:textId="77777777" w:rsidTr="0006101D">
        <w:trPr>
          <w:trHeight w:val="944"/>
        </w:trPr>
        <w:tc>
          <w:tcPr>
            <w:tcW w:w="0" w:type="auto"/>
            <w:gridSpan w:val="2"/>
          </w:tcPr>
          <w:p w14:paraId="30A6B699" w14:textId="3C2EBF1A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822AF52" w14:textId="77777777" w:rsidR="0006101D" w:rsidRPr="007C7A82" w:rsidRDefault="0006101D" w:rsidP="0006101D"/>
    <w:p w14:paraId="45ACB07C" w14:textId="77777777" w:rsidR="0006101D" w:rsidRPr="00562AF5" w:rsidRDefault="0006101D" w:rsidP="0006101D"/>
    <w:p w14:paraId="592EBD29" w14:textId="51658AA2" w:rsidR="00640502" w:rsidRPr="00562AF5" w:rsidRDefault="00640502" w:rsidP="00562AF5"/>
    <w:sectPr w:rsidR="00640502" w:rsidRPr="00562AF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137C94" w14:textId="77777777" w:rsidR="00ED6DA3" w:rsidRDefault="00ED6DA3" w:rsidP="008068A2">
      <w:pPr>
        <w:spacing w:after="0" w:line="240" w:lineRule="auto"/>
      </w:pPr>
      <w:r>
        <w:separator/>
      </w:r>
    </w:p>
  </w:endnote>
  <w:endnote w:type="continuationSeparator" w:id="0">
    <w:p w14:paraId="268F97B6" w14:textId="77777777" w:rsidR="00ED6DA3" w:rsidRDefault="00ED6D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575C37" w14:textId="77777777" w:rsidR="007E7D6D" w:rsidRDefault="007E7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C0E58D" w14:textId="77777777" w:rsidR="007E7D6D" w:rsidRDefault="007E7D6D" w:rsidP="007E7D6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7715592" wp14:editId="31ECA2C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148E93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E2EA57B" wp14:editId="3E8F48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1E6212" w14:textId="77777777" w:rsidR="007E7D6D" w:rsidRDefault="007E7D6D" w:rsidP="007E7D6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AA4FA65" w14:textId="77777777" w:rsidR="007E7D6D" w:rsidRDefault="007E7D6D" w:rsidP="007E7D6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26D4D3" wp14:editId="0ABF7E3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59DC78" wp14:editId="656BD54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4E24EB9" wp14:editId="28F2FD0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E2C0A8" wp14:editId="720593D7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B05A2C1" wp14:editId="0241A58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B76DBBE" wp14:editId="09D8E35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97415F" wp14:editId="25B3CA81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6C8D67" wp14:editId="4879A0C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18DB29" wp14:editId="3D9CA5F0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5E2EA57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1E6212" w14:textId="77777777" w:rsidR="007E7D6D" w:rsidRDefault="007E7D6D" w:rsidP="007E7D6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AA4FA65" w14:textId="77777777" w:rsidR="007E7D6D" w:rsidRDefault="007E7D6D" w:rsidP="007E7D6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26D4D3" wp14:editId="0ABF7E3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59DC78" wp14:editId="656BD54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24EB9" wp14:editId="28F2FD0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E2C0A8" wp14:editId="720593D7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05A2C1" wp14:editId="0241A58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B76DBBE" wp14:editId="09D8E35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97415F" wp14:editId="25B3CA81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6C8D67" wp14:editId="4879A0C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18DB29" wp14:editId="3D9CA5F0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CC4244" wp14:editId="4C16E3D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D96AD59" w14:textId="77777777" w:rsidR="007E7D6D" w:rsidRDefault="007E7D6D" w:rsidP="007E7D6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9CC4244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D96AD59" w14:textId="77777777" w:rsidR="007E7D6D" w:rsidRDefault="007E7D6D" w:rsidP="007E7D6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530D28E" wp14:editId="5D0A64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884FBE8" w14:textId="7B4E4012" w:rsidR="007E7D6D" w:rsidRDefault="007E7D6D" w:rsidP="007E7D6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022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022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30D28E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884FBE8" w14:textId="7B4E4012" w:rsidR="007E7D6D" w:rsidRDefault="007E7D6D" w:rsidP="007E7D6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00220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00220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72C551E8" wp14:editId="16E424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22ED7140" w:rsidR="004E4C1E" w:rsidRPr="007E7D6D" w:rsidRDefault="004E4C1E" w:rsidP="007E7D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E26D3A" w14:textId="77777777" w:rsidR="007E7D6D" w:rsidRDefault="007E7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0CD4DD" w14:textId="77777777" w:rsidR="00ED6DA3" w:rsidRDefault="00ED6DA3" w:rsidP="008068A2">
      <w:pPr>
        <w:spacing w:after="0" w:line="240" w:lineRule="auto"/>
      </w:pPr>
      <w:r>
        <w:separator/>
      </w:r>
    </w:p>
  </w:footnote>
  <w:footnote w:type="continuationSeparator" w:id="0">
    <w:p w14:paraId="60D6F37F" w14:textId="77777777" w:rsidR="00ED6DA3" w:rsidRDefault="00ED6D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20604" w14:textId="77777777" w:rsidR="007E7D6D" w:rsidRDefault="007E7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058084" w14:textId="77777777" w:rsidR="007E7D6D" w:rsidRDefault="007E7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269B0"/>
    <w:multiLevelType w:val="hybridMultilevel"/>
    <w:tmpl w:val="D49A9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25"/>
  </w:num>
  <w:num w:numId="3">
    <w:abstractNumId w:val="20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9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4"/>
  </w:num>
  <w:num w:numId="26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MzA2MjI2s7BU0lEKTi0uzszPAykwrAUAU55D4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1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B3F"/>
    <w:rsid w:val="001619DF"/>
    <w:rsid w:val="00164CDC"/>
    <w:rsid w:val="00167CF1"/>
    <w:rsid w:val="00171021"/>
    <w:rsid w:val="00175E1D"/>
    <w:rsid w:val="001837BD"/>
    <w:rsid w:val="00183A2C"/>
    <w:rsid w:val="001A3ED8"/>
    <w:rsid w:val="001A6728"/>
    <w:rsid w:val="001B7060"/>
    <w:rsid w:val="001C1FCD"/>
    <w:rsid w:val="001D2464"/>
    <w:rsid w:val="001D50AE"/>
    <w:rsid w:val="001E1161"/>
    <w:rsid w:val="001E3FEF"/>
    <w:rsid w:val="00200220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887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9A1"/>
    <w:rsid w:val="00524789"/>
    <w:rsid w:val="00527BE8"/>
    <w:rsid w:val="005439C9"/>
    <w:rsid w:val="00553CCB"/>
    <w:rsid w:val="00562AF5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A7A"/>
    <w:rsid w:val="006549E0"/>
    <w:rsid w:val="006640AE"/>
    <w:rsid w:val="00670041"/>
    <w:rsid w:val="00671FE2"/>
    <w:rsid w:val="00686C0C"/>
    <w:rsid w:val="00695634"/>
    <w:rsid w:val="006A2531"/>
    <w:rsid w:val="006D1588"/>
    <w:rsid w:val="006D239A"/>
    <w:rsid w:val="006E1302"/>
    <w:rsid w:val="006E2245"/>
    <w:rsid w:val="006E55B4"/>
    <w:rsid w:val="006E7E50"/>
    <w:rsid w:val="00704432"/>
    <w:rsid w:val="007051DF"/>
    <w:rsid w:val="00715491"/>
    <w:rsid w:val="00724DA4"/>
    <w:rsid w:val="0074262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7D6D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D666D"/>
    <w:rsid w:val="00AE05D3"/>
    <w:rsid w:val="00AE289D"/>
    <w:rsid w:val="00AE355A"/>
    <w:rsid w:val="00B06A92"/>
    <w:rsid w:val="00B148DD"/>
    <w:rsid w:val="00B2472A"/>
    <w:rsid w:val="00B2618D"/>
    <w:rsid w:val="00B567F6"/>
    <w:rsid w:val="00B56DF3"/>
    <w:rsid w:val="00B57A5C"/>
    <w:rsid w:val="00B6185B"/>
    <w:rsid w:val="00B638EB"/>
    <w:rsid w:val="00B63DED"/>
    <w:rsid w:val="00B70EA6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621"/>
    <w:rsid w:val="00C43B64"/>
    <w:rsid w:val="00C53F37"/>
    <w:rsid w:val="00C5499A"/>
    <w:rsid w:val="00C54A19"/>
    <w:rsid w:val="00C62A0F"/>
    <w:rsid w:val="00C82862"/>
    <w:rsid w:val="00C83871"/>
    <w:rsid w:val="00C84E4D"/>
    <w:rsid w:val="00CA2FD0"/>
    <w:rsid w:val="00CB626D"/>
    <w:rsid w:val="00CD5181"/>
    <w:rsid w:val="00CD7485"/>
    <w:rsid w:val="00CE2360"/>
    <w:rsid w:val="00CE236C"/>
    <w:rsid w:val="00CF0047"/>
    <w:rsid w:val="00D1749C"/>
    <w:rsid w:val="00D22895"/>
    <w:rsid w:val="00D3404A"/>
    <w:rsid w:val="00D4354E"/>
    <w:rsid w:val="00D43F69"/>
    <w:rsid w:val="00D50F79"/>
    <w:rsid w:val="00D73957"/>
    <w:rsid w:val="00D8395C"/>
    <w:rsid w:val="00D910AA"/>
    <w:rsid w:val="00D97921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74"/>
    <w:rsid w:val="00E86D42"/>
    <w:rsid w:val="00E870B8"/>
    <w:rsid w:val="00EA1019"/>
    <w:rsid w:val="00EA3B29"/>
    <w:rsid w:val="00EB7421"/>
    <w:rsid w:val="00EC36F5"/>
    <w:rsid w:val="00EC5A4D"/>
    <w:rsid w:val="00ED0DEA"/>
    <w:rsid w:val="00ED6DA3"/>
    <w:rsid w:val="00ED73C4"/>
    <w:rsid w:val="00F20B48"/>
    <w:rsid w:val="00F258BA"/>
    <w:rsid w:val="00F27E9C"/>
    <w:rsid w:val="00F41F41"/>
    <w:rsid w:val="00F46804"/>
    <w:rsid w:val="00F46918"/>
    <w:rsid w:val="00F46DDE"/>
    <w:rsid w:val="00F655ED"/>
    <w:rsid w:val="00F7033C"/>
    <w:rsid w:val="00F96D0D"/>
    <w:rsid w:val="00F976AD"/>
    <w:rsid w:val="00FA6461"/>
    <w:rsid w:val="00FE038F"/>
    <w:rsid w:val="00FE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49E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7E7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E1520E-7E0F-4A60-A5FA-77A460AC5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Name - Name of Lecture - Type of Document</vt:lpstr>
    </vt:vector>
  </TitlesOfParts>
  <Company>SoftUni – https://softuni.org</Company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Даниел Валентинов</cp:lastModifiedBy>
  <cp:revision>24</cp:revision>
  <cp:lastPrinted>2015-10-26T22:35:00Z</cp:lastPrinted>
  <dcterms:created xsi:type="dcterms:W3CDTF">2019-11-12T12:29:00Z</dcterms:created>
  <dcterms:modified xsi:type="dcterms:W3CDTF">2024-08-01T10:1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511b290d233cf8a81227060061a2cb0646cc2775604b93fd4de77639b2347</vt:lpwstr>
  </property>
</Properties>
</file>